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20C21" w14:textId="17DC2FF8" w:rsidR="00FC6912" w:rsidRDefault="006B041F">
      <w:pPr>
        <w:pStyle w:val="Title"/>
      </w:pPr>
      <w:r>
        <w:t xml:space="preserve">Feedback for Project Number </w:t>
      </w:r>
      <w:r w:rsidR="007B567B">
        <w:t>36</w:t>
      </w:r>
    </w:p>
    <w:p w14:paraId="79F802A9" w14:textId="77777777" w:rsidR="00FC6912" w:rsidRDefault="006B041F">
      <w:pPr>
        <w:pStyle w:val="Heading2"/>
      </w:pPr>
      <w:bookmarkStart w:id="0" w:name="instructions"/>
      <w:bookmarkEnd w:id="0"/>
      <w:r>
        <w:t>Instructions</w:t>
      </w:r>
    </w:p>
    <w:p w14:paraId="3A8B01D5" w14:textId="77777777" w:rsidR="00FC6912" w:rsidRDefault="006B041F">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01D22CB6" w14:textId="77777777" w:rsidR="00FC6912" w:rsidRDefault="006B041F">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7709FDE8" w14:textId="77777777" w:rsidR="00FC6912" w:rsidRDefault="006B041F">
      <w:pPr>
        <w:pStyle w:val="Heading2"/>
      </w:pPr>
      <w:bookmarkStart w:id="1" w:name="feedback-below"/>
      <w:bookmarkEnd w:id="1"/>
      <w:r>
        <w:t>Feedback Below</w:t>
      </w:r>
    </w:p>
    <w:p w14:paraId="555EAB89" w14:textId="66D73C90" w:rsidR="00FC6912" w:rsidRDefault="006B041F">
      <w:pPr>
        <w:pStyle w:val="FirstParagraph"/>
        <w:rPr>
          <w:b/>
        </w:rPr>
      </w:pPr>
      <w:r>
        <w:rPr>
          <w:b/>
        </w:rPr>
        <w:t>What did you first notice about this project?</w:t>
      </w:r>
    </w:p>
    <w:p w14:paraId="6A3B51FA" w14:textId="0253F2FE" w:rsidR="005B5B3E" w:rsidRPr="005B5B3E" w:rsidRDefault="005B5B3E" w:rsidP="005B5B3E">
      <w:pPr>
        <w:pStyle w:val="BodyText"/>
        <w:numPr>
          <w:ilvl w:val="0"/>
          <w:numId w:val="3"/>
        </w:numPr>
      </w:pPr>
      <w:r>
        <w:t>The first thing I noticed about this project was the default plot’s extreme fluctuation in variance during the earlier years on record.</w:t>
      </w:r>
    </w:p>
    <w:p w14:paraId="2BE79A16" w14:textId="50F73537" w:rsidR="00FC6912" w:rsidRDefault="006B041F">
      <w:pPr>
        <w:pStyle w:val="BodyText"/>
        <w:rPr>
          <w:b/>
        </w:rPr>
      </w:pPr>
      <w:r>
        <w:rPr>
          <w:b/>
        </w:rPr>
        <w:t>What was this project’s main story?</w:t>
      </w:r>
    </w:p>
    <w:p w14:paraId="36C163FC" w14:textId="2B7A27F3" w:rsidR="005B5B3E" w:rsidRDefault="005B5B3E" w:rsidP="005B5B3E">
      <w:pPr>
        <w:pStyle w:val="BodyText"/>
        <w:numPr>
          <w:ilvl w:val="0"/>
          <w:numId w:val="3"/>
        </w:numPr>
      </w:pPr>
      <w:r>
        <w:rPr>
          <w:bCs/>
        </w:rPr>
        <w:t xml:space="preserve">My interpretation of the project’s main story is that global temperature is increasing over time. </w:t>
      </w:r>
    </w:p>
    <w:p w14:paraId="6F0F065F" w14:textId="699DBA69" w:rsidR="00FC6912" w:rsidRDefault="006B041F">
      <w:pPr>
        <w:pStyle w:val="BodyText"/>
        <w:rPr>
          <w:b/>
        </w:rPr>
      </w:pPr>
      <w:r>
        <w:rPr>
          <w:b/>
        </w:rPr>
        <w:t>What were some areas of improvement?</w:t>
      </w:r>
    </w:p>
    <w:p w14:paraId="63053A91" w14:textId="3E287FD5" w:rsidR="005B5B3E" w:rsidRDefault="005B5B3E" w:rsidP="005B5B3E">
      <w:pPr>
        <w:pStyle w:val="BodyText"/>
        <w:numPr>
          <w:ilvl w:val="0"/>
          <w:numId w:val="3"/>
        </w:numPr>
      </w:pPr>
      <w:r>
        <w:rPr>
          <w:bCs/>
        </w:rPr>
        <w:t xml:space="preserve">I think it is excellent to have so many options available for data visualization, however, when multiple options are selected simultaneously, the output gets very cluttered and hard to interpret. </w:t>
      </w:r>
    </w:p>
    <w:p w14:paraId="2E74562F" w14:textId="32BCE200" w:rsidR="00FC6912" w:rsidRDefault="006B041F">
      <w:pPr>
        <w:pStyle w:val="BodyText"/>
        <w:rPr>
          <w:b/>
        </w:rPr>
      </w:pPr>
      <w:r>
        <w:rPr>
          <w:b/>
        </w:rPr>
        <w:t>What elements would you add to this project?</w:t>
      </w:r>
    </w:p>
    <w:p w14:paraId="1336E8C1" w14:textId="64AA1202" w:rsidR="005B5B3E" w:rsidRDefault="005B5B3E" w:rsidP="005B5B3E">
      <w:pPr>
        <w:pStyle w:val="BodyText"/>
        <w:numPr>
          <w:ilvl w:val="0"/>
          <w:numId w:val="3"/>
        </w:numPr>
      </w:pPr>
      <w:r>
        <w:rPr>
          <w:bCs/>
        </w:rPr>
        <w:t>One thing that would be interesting to see is the comparison of our current temperature trends to that of prehistoric eras. I don’t know if the data is available, but I’m curious if our average temperatures differ drastically to those during the times of the dinosaurs.</w:t>
      </w:r>
    </w:p>
    <w:p w14:paraId="401B23AA" w14:textId="6B81C0E6" w:rsidR="00FC6912" w:rsidRDefault="006B041F">
      <w:pPr>
        <w:pStyle w:val="BodyText"/>
        <w:rPr>
          <w:b/>
        </w:rPr>
      </w:pPr>
      <w:r>
        <w:rPr>
          <w:b/>
        </w:rPr>
        <w:t>What were some successful elements of this project?</w:t>
      </w:r>
    </w:p>
    <w:p w14:paraId="6BD22027" w14:textId="104C09F3" w:rsidR="005B5B3E" w:rsidRDefault="005B5B3E" w:rsidP="005B5B3E">
      <w:pPr>
        <w:pStyle w:val="BodyText"/>
        <w:numPr>
          <w:ilvl w:val="0"/>
          <w:numId w:val="3"/>
        </w:numPr>
      </w:pPr>
      <w:r>
        <w:rPr>
          <w:bCs/>
        </w:rPr>
        <w:lastRenderedPageBreak/>
        <w:t xml:space="preserve">I particularly liked the implementation of dual tab layers. </w:t>
      </w:r>
      <w:r w:rsidR="000A2563">
        <w:rPr>
          <w:bCs/>
        </w:rPr>
        <w:t>Additionally, I thought the “Map View” sub-tab was fantastic.</w:t>
      </w:r>
    </w:p>
    <w:p w14:paraId="6C33FB62" w14:textId="49ECDE4B" w:rsidR="00FC6912" w:rsidRDefault="006B041F">
      <w:pPr>
        <w:pStyle w:val="BodyText"/>
        <w:rPr>
          <w:b/>
        </w:rPr>
      </w:pPr>
      <w:r>
        <w:rPr>
          <w:b/>
        </w:rPr>
        <w:t>Any other thoughts you would like to convey to your peer?</w:t>
      </w:r>
    </w:p>
    <w:p w14:paraId="1F18D151" w14:textId="7F86D483" w:rsidR="000A2563" w:rsidRDefault="000A2563" w:rsidP="000A2563">
      <w:pPr>
        <w:pStyle w:val="BodyText"/>
        <w:numPr>
          <w:ilvl w:val="0"/>
          <w:numId w:val="3"/>
        </w:numPr>
      </w:pPr>
      <w:r>
        <w:rPr>
          <w:bCs/>
        </w:rPr>
        <w:t>I am very impressed by this application. I might suggest removing some options (or compartmentalizing them into other tabs) to reduce the likelihood of presenting the user with an over-abundance of information. I particularly liked the fact that you had the upward trend showing on the application’s default page (though maybe set trend line as TRUE by default).</w:t>
      </w:r>
    </w:p>
    <w:sectPr w:rsidR="000A25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21A10" w14:textId="77777777" w:rsidR="009F239C" w:rsidRDefault="009F239C">
      <w:pPr>
        <w:spacing w:after="0"/>
      </w:pPr>
      <w:r>
        <w:separator/>
      </w:r>
    </w:p>
  </w:endnote>
  <w:endnote w:type="continuationSeparator" w:id="0">
    <w:p w14:paraId="78F66FF1" w14:textId="77777777" w:rsidR="009F239C" w:rsidRDefault="009F23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784A2" w14:textId="77777777" w:rsidR="009F239C" w:rsidRDefault="009F239C">
      <w:r>
        <w:separator/>
      </w:r>
    </w:p>
  </w:footnote>
  <w:footnote w:type="continuationSeparator" w:id="0">
    <w:p w14:paraId="3AF35267" w14:textId="77777777" w:rsidR="009F239C" w:rsidRDefault="009F23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BBC2B0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F8A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B3F1327"/>
    <w:multiLevelType w:val="hybridMultilevel"/>
    <w:tmpl w:val="22A68C52"/>
    <w:lvl w:ilvl="0" w:tplc="35C672F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563"/>
    <w:rsid w:val="004E29B3"/>
    <w:rsid w:val="00590D07"/>
    <w:rsid w:val="005B5B3E"/>
    <w:rsid w:val="006B041F"/>
    <w:rsid w:val="00784D58"/>
    <w:rsid w:val="007B567B"/>
    <w:rsid w:val="008D6863"/>
    <w:rsid w:val="009F239C"/>
    <w:rsid w:val="00B86B75"/>
    <w:rsid w:val="00BC48D5"/>
    <w:rsid w:val="00BF45AF"/>
    <w:rsid w:val="00C36279"/>
    <w:rsid w:val="00E315A3"/>
    <w:rsid w:val="00E3245C"/>
    <w:rsid w:val="00FC69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BB789"/>
  <w15:docId w15:val="{E19B22A0-3F7F-4DB1-8F00-A1CC44958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420</Words>
  <Characters>23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lab</dc:creator>
  <cp:lastModifiedBy>mlab</cp:lastModifiedBy>
  <cp:revision>4</cp:revision>
  <dcterms:created xsi:type="dcterms:W3CDTF">2021-05-10T00:05:00Z</dcterms:created>
  <dcterms:modified xsi:type="dcterms:W3CDTF">2021-05-10T00:39:00Z</dcterms:modified>
</cp:coreProperties>
</file>